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2022-10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asic_Example_HTML_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olly Caldwell</dc:creator>
  <cp:keywords/>
  <dcterms:created xsi:type="dcterms:W3CDTF">2022-10-12T20:34:22Z</dcterms:created>
  <dcterms:modified xsi:type="dcterms:W3CDTF">2022-10-12T2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/>
  </property>
</Properties>
</file>